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body>
    <w:p w:rsidR="00FF734F" w:rsidRDefault="006934BA" w14:paraId="14E4611B" w14:textId="3C4FA225"/>
    <w:p w:rsidR="00FF734F" w:rsidRDefault="00FF734F" w14:paraId="516E0BEB" w14:textId="77777777"/>
    <w:p w:rsidR="00FF734F" w:rsidP="00771401" w:rsidRDefault="00FF734F" w14:paraId="34ED62CB" w14:textId="5ED4C111">
      <w:pPr>
        <w:pStyle w:val="NoSpacing"/>
        <w:jc w:val="center"/>
      </w:pPr>
      <w:r w:rsidR="31E91082">
        <w:drawing>
          <wp:inline wp14:editId="4D7FFEFF" wp14:anchorId="4B9E0D9D">
            <wp:extent cx="1704975" cy="1704975"/>
            <wp:effectExtent l="0" t="0" r="0" b="0"/>
            <wp:docPr id="632761780" name="drawing"/>
            <wp:cNvGraphicFramePr>
              <a:graphicFrameLocks noChangeAspect="1"/>
            </wp:cNvGraphicFramePr>
            <a:graphic>
              <a:graphicData xmlns:a="http://schemas.openxmlformats.org/drawingml/2006/main" uri="http://schemas.openxmlformats.org/drawingml/2006/picture">
                <pic:pic xmlns:pic="http://schemas.openxmlformats.org/drawingml/2006/picture">
                  <pic:nvPicPr>
                    <pic:cNvPr id="632761780" name=""/>
                    <pic:cNvPicPr/>
                  </pic:nvPicPr>
                  <pic:blipFill>
                    <a:blip xmlns:r="http://schemas.openxmlformats.org/officeDocument/2006/relationships" r:embed="rId171580835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>
                      <a:off x="0" y="0"/>
                      <a:ext cx="1704975" cy="1704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0CE5" w:rsidP="00771401" w:rsidRDefault="00AB0CE5" w14:paraId="1A9B75CB" w14:textId="77777777">
      <w:pPr>
        <w:pStyle w:val="NoSpacing"/>
        <w:jc w:val="center"/>
        <w:rPr>
          <w:b/>
          <w:bCs/>
          <w:sz w:val="28"/>
          <w:szCs w:val="28"/>
          <w:u w:val="single"/>
        </w:rPr>
      </w:pPr>
    </w:p>
    <w:p w:rsidR="00AB0CE5" w:rsidP="00771401" w:rsidRDefault="00AB0CE5" w14:paraId="5969C718" w14:textId="77777777">
      <w:pPr>
        <w:pStyle w:val="NoSpacing"/>
        <w:jc w:val="center"/>
        <w:rPr>
          <w:b/>
          <w:bCs/>
          <w:sz w:val="28"/>
          <w:szCs w:val="28"/>
          <w:u w:val="single"/>
        </w:rPr>
      </w:pPr>
    </w:p>
    <w:p w:rsidR="00AB0CE5" w:rsidP="00771401" w:rsidRDefault="00AB0CE5" w14:paraId="2A32F841" w14:textId="77777777">
      <w:pPr>
        <w:pStyle w:val="NoSpacing"/>
        <w:jc w:val="center"/>
        <w:rPr>
          <w:b/>
          <w:bCs/>
          <w:sz w:val="28"/>
          <w:szCs w:val="28"/>
          <w:u w:val="single"/>
        </w:rPr>
      </w:pPr>
    </w:p>
    <w:p w:rsidR="00AB0CE5" w:rsidP="00771401" w:rsidRDefault="00AB0CE5" w14:paraId="16C5D33B" w14:textId="77777777">
      <w:pPr>
        <w:pStyle w:val="NoSpacing"/>
        <w:jc w:val="center"/>
        <w:rPr>
          <w:b/>
          <w:bCs/>
          <w:sz w:val="28"/>
          <w:szCs w:val="28"/>
          <w:u w:val="single"/>
        </w:rPr>
      </w:pPr>
    </w:p>
    <w:p w:rsidR="006934BA" w:rsidP="00771401" w:rsidRDefault="006934BA" w14:paraId="7185774A" w14:textId="77777777">
      <w:pPr>
        <w:pStyle w:val="NoSpacing"/>
        <w:jc w:val="center"/>
        <w:rPr>
          <w:b/>
          <w:bCs/>
          <w:sz w:val="28"/>
          <w:szCs w:val="28"/>
          <w:u w:val="single"/>
        </w:rPr>
      </w:pPr>
    </w:p>
    <w:p w:rsidR="00FF734F" w:rsidP="00771401" w:rsidRDefault="006E06C2" w14:paraId="548A6704" w14:textId="3462CCBC">
      <w:pPr>
        <w:pStyle w:val="NoSpacing"/>
        <w:jc w:val="center"/>
        <w:rPr>
          <w:b w:val="1"/>
          <w:bCs w:val="1"/>
          <w:sz w:val="28"/>
          <w:szCs w:val="28"/>
          <w:u w:val="single"/>
        </w:rPr>
      </w:pPr>
      <w:r w:rsidRPr="188176FF" w:rsidR="006E06C2">
        <w:rPr>
          <w:b w:val="1"/>
          <w:bCs w:val="1"/>
          <w:sz w:val="28"/>
          <w:szCs w:val="28"/>
          <w:u w:val="single"/>
        </w:rPr>
        <w:t xml:space="preserve">The </w:t>
      </w:r>
      <w:r w:rsidRPr="188176FF" w:rsidR="00AD70B9">
        <w:rPr>
          <w:b w:val="1"/>
          <w:bCs w:val="1"/>
          <w:sz w:val="28"/>
          <w:szCs w:val="28"/>
          <w:u w:val="single"/>
        </w:rPr>
        <w:t>Midlands</w:t>
      </w:r>
      <w:r w:rsidRPr="188176FF" w:rsidR="00FF734F">
        <w:rPr>
          <w:b w:val="1"/>
          <w:bCs w:val="1"/>
          <w:sz w:val="28"/>
          <w:szCs w:val="28"/>
          <w:u w:val="single"/>
        </w:rPr>
        <w:t xml:space="preserve"> Props Awards 202</w:t>
      </w:r>
      <w:r w:rsidRPr="188176FF" w:rsidR="244B907C">
        <w:rPr>
          <w:b w:val="1"/>
          <w:bCs w:val="1"/>
          <w:sz w:val="28"/>
          <w:szCs w:val="28"/>
          <w:u w:val="single"/>
        </w:rPr>
        <w:t>6</w:t>
      </w:r>
    </w:p>
    <w:p w:rsidR="00B448C2" w:rsidP="00771401" w:rsidRDefault="00B448C2" w14:paraId="2B34CF78" w14:textId="7FEBA216">
      <w:pPr>
        <w:pStyle w:val="NoSpacing"/>
        <w:jc w:val="center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Nomination Form</w:t>
      </w:r>
    </w:p>
    <w:p w:rsidRPr="00B448C2" w:rsidR="005134F4" w:rsidP="00E70143" w:rsidRDefault="005134F4" w14:paraId="79FDCC6C" w14:textId="77777777">
      <w:pPr>
        <w:pStyle w:val="NoSpacing"/>
        <w:rPr>
          <w:b/>
          <w:bCs/>
          <w:sz w:val="28"/>
          <w:szCs w:val="28"/>
          <w:u w:val="single"/>
        </w:rPr>
      </w:pPr>
    </w:p>
    <w:p w:rsidRPr="00706C93" w:rsidR="008C6EA7" w:rsidP="003E1325" w:rsidRDefault="008C6EA7" w14:paraId="75322855" w14:textId="7FB9EFB6">
      <w:pPr>
        <w:pStyle w:val="NoSpacing"/>
        <w:rPr>
          <w:b/>
          <w:bCs/>
          <w:sz w:val="24"/>
          <w:szCs w:val="24"/>
          <w:u w:val="single"/>
        </w:rPr>
      </w:pPr>
      <w:r w:rsidRPr="003E1325">
        <w:rPr>
          <w:b/>
          <w:bCs/>
          <w:sz w:val="24"/>
          <w:szCs w:val="24"/>
          <w:u w:val="single"/>
        </w:rPr>
        <w:t xml:space="preserve">Award </w:t>
      </w:r>
      <w:r w:rsidRPr="00861BBD">
        <w:rPr>
          <w:b/>
          <w:bCs/>
          <w:sz w:val="24"/>
          <w:szCs w:val="24"/>
          <w:u w:val="single"/>
        </w:rPr>
        <w:t>Category</w:t>
      </w:r>
      <w:r w:rsidRPr="00706C93">
        <w:rPr>
          <w:b/>
          <w:bCs/>
          <w:sz w:val="24"/>
          <w:szCs w:val="24"/>
          <w:u w:val="single"/>
        </w:rPr>
        <w:t xml:space="preserve">: </w:t>
      </w:r>
      <w:r w:rsidRPr="00706C93" w:rsidR="00706C93">
        <w:rPr>
          <w:b/>
          <w:bCs/>
          <w:sz w:val="24"/>
          <w:szCs w:val="24"/>
          <w:u w:val="single"/>
        </w:rPr>
        <w:t>The ESG Award </w:t>
      </w:r>
    </w:p>
    <w:p w:rsidRPr="00FE547B" w:rsidR="008C6EA7" w:rsidP="003E1325" w:rsidRDefault="008C6EA7" w14:paraId="0525D6B9" w14:textId="77777777">
      <w:pPr>
        <w:pStyle w:val="NoSpacing"/>
      </w:pPr>
    </w:p>
    <w:p w:rsidR="00453284" w:rsidP="00453284" w:rsidRDefault="00453284" w14:paraId="0C28513F" w14:textId="2A9FB926">
      <w:pPr>
        <w:pStyle w:val="NoSpacing"/>
      </w:pPr>
      <w:r w:rsidRPr="00453284">
        <w:t xml:space="preserve">This category is open to any business working in the commercial property sector across </w:t>
      </w:r>
      <w:r w:rsidR="00407CAA">
        <w:t xml:space="preserve">the </w:t>
      </w:r>
      <w:r w:rsidRPr="00453284">
        <w:t xml:space="preserve">Midlands. </w:t>
      </w:r>
    </w:p>
    <w:p w:rsidRPr="00BB5D4A" w:rsidR="00453284" w:rsidP="00453284" w:rsidRDefault="00453284" w14:paraId="353F2D52" w14:textId="77777777">
      <w:pPr>
        <w:pStyle w:val="NoSpacing"/>
      </w:pPr>
    </w:p>
    <w:p w:rsidR="008C6EA7" w:rsidP="003E1325" w:rsidRDefault="008C6EA7" w14:paraId="29EDE1F7" w14:textId="23A3A555">
      <w:pPr>
        <w:pStyle w:val="NoSpacing"/>
        <w:rPr>
          <w:b/>
          <w:bCs/>
          <w:u w:val="single"/>
        </w:rPr>
      </w:pPr>
      <w:r w:rsidRPr="003E1325">
        <w:rPr>
          <w:b/>
          <w:bCs/>
          <w:u w:val="single"/>
        </w:rPr>
        <w:t>Criteria:</w:t>
      </w:r>
    </w:p>
    <w:p w:rsidR="00453284" w:rsidP="003E1325" w:rsidRDefault="00453284" w14:paraId="3B77B11B" w14:textId="77777777">
      <w:pPr>
        <w:pStyle w:val="NoSpacing"/>
        <w:rPr>
          <w:b/>
          <w:bCs/>
          <w:u w:val="single"/>
        </w:rPr>
      </w:pPr>
    </w:p>
    <w:p w:rsidR="00453284" w:rsidP="00453284" w:rsidRDefault="00453284" w14:paraId="33C3F9E6" w14:textId="77777777">
      <w:pPr>
        <w:pStyle w:val="NoSpacing"/>
      </w:pPr>
      <w:r w:rsidRPr="00453284">
        <w:t>They must be able to demonstrate a project or initiative that has raised the bar in terms of its sustainability or environmental impact</w:t>
      </w:r>
      <w:r>
        <w:t>.</w:t>
      </w:r>
    </w:p>
    <w:p w:rsidR="00453284" w:rsidP="00453284" w:rsidRDefault="00453284" w14:paraId="0056ACFF" w14:textId="77777777">
      <w:pPr>
        <w:pStyle w:val="NoSpacing"/>
      </w:pPr>
    </w:p>
    <w:p w:rsidRPr="00BB5D4A" w:rsidR="00453284" w:rsidP="00453284" w:rsidRDefault="00453284" w14:paraId="18376E35" w14:textId="77777777">
      <w:pPr>
        <w:pStyle w:val="NoSpacing"/>
      </w:pPr>
      <w:r w:rsidRPr="00453284">
        <w:t>In particular, the judges will be interested to see projects which show an innovative approach to any/all areas of ESG. </w:t>
      </w:r>
    </w:p>
    <w:p w:rsidRPr="004906AF" w:rsidR="004906AF" w:rsidP="003E1325" w:rsidRDefault="004906AF" w14:paraId="3EE51062" w14:textId="77777777">
      <w:pPr>
        <w:pStyle w:val="NoSpacing"/>
      </w:pPr>
    </w:p>
    <w:p w:rsidR="001462F8" w:rsidP="001462F8" w:rsidRDefault="001462F8" w14:paraId="0A6676AB" w14:textId="68053601">
      <w:pPr>
        <w:pStyle w:val="NoSpacing"/>
      </w:pPr>
      <w:r w:rsidR="001462F8">
        <w:rPr/>
        <w:t xml:space="preserve">To be eligible, entries and evidence must relate to the year from </w:t>
      </w:r>
      <w:r w:rsidRPr="188176FF" w:rsidR="00A16DD3">
        <w:rPr>
          <w:b w:val="1"/>
          <w:bCs w:val="1"/>
          <w:color w:val="000000" w:themeColor="text1" w:themeTint="FF" w:themeShade="FF"/>
        </w:rPr>
        <w:t>1</w:t>
      </w:r>
      <w:r w:rsidRPr="188176FF" w:rsidR="00A16DD3">
        <w:rPr>
          <w:b w:val="1"/>
          <w:bCs w:val="1"/>
          <w:color w:val="000000" w:themeColor="text1" w:themeTint="FF" w:themeShade="FF"/>
          <w:vertAlign w:val="superscript"/>
        </w:rPr>
        <w:t>st</w:t>
      </w:r>
      <w:r w:rsidRPr="188176FF" w:rsidR="00A16DD3">
        <w:rPr>
          <w:b w:val="1"/>
          <w:bCs w:val="1"/>
          <w:color w:val="000000" w:themeColor="text1" w:themeTint="FF" w:themeShade="FF"/>
        </w:rPr>
        <w:t xml:space="preserve"> Jan </w:t>
      </w:r>
      <w:r w:rsidRPr="188176FF" w:rsidR="00A16DD3">
        <w:rPr>
          <w:b w:val="1"/>
          <w:bCs w:val="1"/>
          <w:color w:val="000000" w:themeColor="text1" w:themeTint="FF" w:themeShade="FF"/>
        </w:rPr>
        <w:t>202</w:t>
      </w:r>
      <w:r w:rsidRPr="188176FF" w:rsidR="41FFEAF8">
        <w:rPr>
          <w:b w:val="1"/>
          <w:bCs w:val="1"/>
          <w:color w:val="000000" w:themeColor="text1" w:themeTint="FF" w:themeShade="FF"/>
        </w:rPr>
        <w:t>5</w:t>
      </w:r>
      <w:r w:rsidRPr="188176FF" w:rsidR="00A16DD3">
        <w:rPr>
          <w:b w:val="1"/>
          <w:bCs w:val="1"/>
          <w:color w:val="000000" w:themeColor="text1" w:themeTint="FF" w:themeShade="FF"/>
        </w:rPr>
        <w:t xml:space="preserve"> </w:t>
      </w:r>
      <w:r w:rsidRPr="188176FF" w:rsidR="00A16DD3">
        <w:rPr>
          <w:b w:val="1"/>
          <w:bCs w:val="1"/>
          <w:color w:val="000000" w:themeColor="text1" w:themeTint="FF" w:themeShade="FF"/>
        </w:rPr>
        <w:t>to</w:t>
      </w:r>
      <w:r w:rsidRPr="188176FF" w:rsidR="00A16DD3">
        <w:rPr>
          <w:b w:val="1"/>
          <w:bCs w:val="1"/>
          <w:color w:val="000000" w:themeColor="text1" w:themeTint="FF" w:themeShade="FF"/>
        </w:rPr>
        <w:t xml:space="preserve"> </w:t>
      </w:r>
      <w:r w:rsidRPr="188176FF" w:rsidR="00A16DD3">
        <w:rPr>
          <w:b w:val="1"/>
          <w:bCs w:val="1"/>
          <w:color w:val="000000" w:themeColor="text1" w:themeTint="FF" w:themeShade="FF"/>
        </w:rPr>
        <w:t>31</w:t>
      </w:r>
      <w:r w:rsidRPr="188176FF" w:rsidR="00A16DD3">
        <w:rPr>
          <w:b w:val="1"/>
          <w:bCs w:val="1"/>
          <w:color w:val="000000" w:themeColor="text1" w:themeTint="FF" w:themeShade="FF"/>
          <w:vertAlign w:val="superscript"/>
        </w:rPr>
        <w:t>st</w:t>
      </w:r>
      <w:r w:rsidRPr="188176FF" w:rsidR="00A16DD3">
        <w:rPr>
          <w:b w:val="1"/>
          <w:bCs w:val="1"/>
          <w:color w:val="000000" w:themeColor="text1" w:themeTint="FF" w:themeShade="FF"/>
        </w:rPr>
        <w:t xml:space="preserve"> Dec </w:t>
      </w:r>
      <w:r w:rsidRPr="188176FF" w:rsidR="00A16DD3">
        <w:rPr>
          <w:b w:val="1"/>
          <w:bCs w:val="1"/>
          <w:color w:val="000000" w:themeColor="text1" w:themeTint="FF" w:themeShade="FF"/>
        </w:rPr>
        <w:t>202</w:t>
      </w:r>
      <w:r w:rsidRPr="188176FF" w:rsidR="472FF1A6">
        <w:rPr>
          <w:b w:val="1"/>
          <w:bCs w:val="1"/>
          <w:color w:val="000000" w:themeColor="text1" w:themeTint="FF" w:themeShade="FF"/>
        </w:rPr>
        <w:t>5</w:t>
      </w:r>
      <w:r w:rsidRPr="188176FF" w:rsidR="00A16DD3">
        <w:rPr>
          <w:b w:val="1"/>
          <w:bCs w:val="1"/>
          <w:color w:val="000000" w:themeColor="text1" w:themeTint="FF" w:themeShade="FF"/>
        </w:rPr>
        <w:t>.</w:t>
      </w:r>
      <w:r w:rsidRPr="188176FF" w:rsidR="00A16DD3">
        <w:rPr>
          <w:color w:val="000000" w:themeColor="text1" w:themeTint="FF" w:themeShade="FF"/>
        </w:rPr>
        <w:t xml:space="preserve"> </w:t>
      </w:r>
    </w:p>
    <w:p w:rsidR="000A656A" w:rsidP="001462F8" w:rsidRDefault="000A656A" w14:paraId="18D11A8F" w14:textId="77777777">
      <w:pPr>
        <w:pStyle w:val="NoSpacing"/>
      </w:pPr>
    </w:p>
    <w:p w:rsidRPr="000A656A" w:rsidR="000A656A" w:rsidP="188176FF" w:rsidRDefault="000A656A" w14:paraId="48CE7985" w14:textId="6C33A986">
      <w:pPr>
        <w:tabs>
          <w:tab w:val="left" w:pos="1960"/>
        </w:tabs>
        <w:rPr>
          <w:b w:val="1"/>
          <w:bCs w:val="1"/>
          <w:i w:val="1"/>
          <w:iCs w:val="1"/>
        </w:rPr>
      </w:pPr>
      <w:r w:rsidRPr="188176FF" w:rsidR="000A656A">
        <w:rPr>
          <w:b w:val="1"/>
          <w:bCs w:val="1"/>
          <w:i w:val="1"/>
          <w:iCs w:val="1"/>
        </w:rPr>
        <w:t xml:space="preserve">Please </w:t>
      </w:r>
      <w:r w:rsidRPr="188176FF" w:rsidR="000A656A">
        <w:rPr>
          <w:b w:val="1"/>
          <w:bCs w:val="1"/>
          <w:i w:val="1"/>
          <w:iCs w:val="1"/>
        </w:rPr>
        <w:t>submit</w:t>
      </w:r>
      <w:r w:rsidRPr="188176FF" w:rsidR="000A656A">
        <w:rPr>
          <w:b w:val="1"/>
          <w:bCs w:val="1"/>
          <w:i w:val="1"/>
          <w:iCs w:val="1"/>
        </w:rPr>
        <w:t xml:space="preserve"> this form and any supporting evidence to </w:t>
      </w:r>
      <w:r w:rsidRPr="188176FF" w:rsidR="461928DC">
        <w:rPr>
          <w:b w:val="1"/>
          <w:bCs w:val="1"/>
          <w:i w:val="1"/>
          <w:iCs w:val="1"/>
        </w:rPr>
        <w:t>hugh.cafferky</w:t>
      </w:r>
      <w:r w:rsidRPr="188176FF" w:rsidR="000A656A">
        <w:rPr>
          <w:b w:val="1"/>
          <w:bCs w:val="1"/>
          <w:i w:val="1"/>
          <w:iCs w:val="1"/>
        </w:rPr>
        <w:t>@variety.org.uk.</w:t>
      </w:r>
    </w:p>
    <w:p w:rsidR="00C352D9" w:rsidP="008C6EA7" w:rsidRDefault="00C352D9" w14:paraId="46787970" w14:textId="77777777">
      <w:pPr>
        <w:pStyle w:val="NoSpacing"/>
      </w:pPr>
    </w:p>
    <w:tbl>
      <w:tblPr>
        <w:tblStyle w:val="TableGrid"/>
        <w:tblpPr w:leftFromText="180" w:rightFromText="180" w:vertAnchor="text" w:horzAnchor="margin" w:tblpY="78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E025E" w:rsidTr="00123366" w14:paraId="70D5B9D1" w14:textId="77777777">
        <w:tc>
          <w:tcPr>
            <w:tcW w:w="4508" w:type="dxa"/>
          </w:tcPr>
          <w:p w:rsidR="006E025E" w:rsidP="00123366" w:rsidRDefault="00A225EC" w14:paraId="574A0B8E" w14:textId="07E95FEE">
            <w:r>
              <w:t xml:space="preserve">Nominee </w:t>
            </w:r>
            <w:r w:rsidR="006E025E">
              <w:t>Name:</w:t>
            </w:r>
          </w:p>
        </w:tc>
        <w:tc>
          <w:tcPr>
            <w:tcW w:w="4508" w:type="dxa"/>
          </w:tcPr>
          <w:p w:rsidR="006E025E" w:rsidP="00123366" w:rsidRDefault="006E025E" w14:paraId="4EAA2838" w14:textId="77777777"/>
        </w:tc>
      </w:tr>
      <w:tr w:rsidR="006E025E" w:rsidTr="00123366" w14:paraId="79BF00EE" w14:textId="77777777">
        <w:tc>
          <w:tcPr>
            <w:tcW w:w="4508" w:type="dxa"/>
          </w:tcPr>
          <w:p w:rsidR="006E025E" w:rsidP="00123366" w:rsidRDefault="00A225EC" w14:paraId="52468016" w14:textId="0444BDE6">
            <w:r>
              <w:t xml:space="preserve">Nominee </w:t>
            </w:r>
            <w:r w:rsidR="006E025E">
              <w:t>Company Name:</w:t>
            </w:r>
          </w:p>
        </w:tc>
        <w:tc>
          <w:tcPr>
            <w:tcW w:w="4508" w:type="dxa"/>
          </w:tcPr>
          <w:p w:rsidR="006E025E" w:rsidP="00123366" w:rsidRDefault="006E025E" w14:paraId="75AC9AE4" w14:textId="77777777"/>
        </w:tc>
      </w:tr>
      <w:tr w:rsidR="006E025E" w:rsidTr="00123366" w14:paraId="7E687096" w14:textId="77777777">
        <w:tc>
          <w:tcPr>
            <w:tcW w:w="4508" w:type="dxa"/>
          </w:tcPr>
          <w:p w:rsidR="006E025E" w:rsidP="00123366" w:rsidRDefault="00A225EC" w14:paraId="2F939E14" w14:textId="38E74515">
            <w:r>
              <w:t xml:space="preserve">Nominee </w:t>
            </w:r>
            <w:r w:rsidR="006E025E">
              <w:t>Email Address:</w:t>
            </w:r>
          </w:p>
        </w:tc>
        <w:tc>
          <w:tcPr>
            <w:tcW w:w="4508" w:type="dxa"/>
          </w:tcPr>
          <w:p w:rsidR="006E025E" w:rsidP="00123366" w:rsidRDefault="006E025E" w14:paraId="4D24233B" w14:textId="77777777"/>
        </w:tc>
      </w:tr>
      <w:tr w:rsidR="006E025E" w:rsidTr="00123366" w14:paraId="07799B59" w14:textId="77777777">
        <w:tc>
          <w:tcPr>
            <w:tcW w:w="4508" w:type="dxa"/>
          </w:tcPr>
          <w:p w:rsidR="006E025E" w:rsidP="00123366" w:rsidRDefault="00A225EC" w14:paraId="07B428C0" w14:textId="7937A8CD">
            <w:r>
              <w:t xml:space="preserve">Nominee </w:t>
            </w:r>
            <w:r w:rsidR="006E025E">
              <w:t>Phone Number:</w:t>
            </w:r>
          </w:p>
        </w:tc>
        <w:tc>
          <w:tcPr>
            <w:tcW w:w="4508" w:type="dxa"/>
          </w:tcPr>
          <w:p w:rsidR="006E025E" w:rsidP="00123366" w:rsidRDefault="006E025E" w14:paraId="258C03C6" w14:textId="77777777"/>
        </w:tc>
      </w:tr>
      <w:tr w:rsidR="006E025E" w:rsidTr="00123366" w14:paraId="1873A125" w14:textId="77777777">
        <w:tc>
          <w:tcPr>
            <w:tcW w:w="4508" w:type="dxa"/>
          </w:tcPr>
          <w:p w:rsidR="006E025E" w:rsidP="00123366" w:rsidRDefault="006E025E" w14:paraId="5F4965B2" w14:textId="77777777">
            <w:r>
              <w:t>Reason for nomination: (please include evidence with facts and figures)</w:t>
            </w:r>
          </w:p>
          <w:p w:rsidR="006E025E" w:rsidP="00123366" w:rsidRDefault="006E025E" w14:paraId="1DCF38A1" w14:textId="77777777"/>
          <w:p w:rsidR="006E025E" w:rsidP="00123366" w:rsidRDefault="006E025E" w14:paraId="31BC3F99" w14:textId="77777777"/>
          <w:p w:rsidR="006E025E" w:rsidP="00123366" w:rsidRDefault="006E025E" w14:paraId="1DE09285" w14:textId="77777777"/>
          <w:p w:rsidR="006E025E" w:rsidP="00123366" w:rsidRDefault="006E025E" w14:paraId="4B61CC29" w14:textId="77777777"/>
          <w:p w:rsidR="006E025E" w:rsidP="00123366" w:rsidRDefault="006E025E" w14:paraId="01E2248E" w14:textId="77777777"/>
          <w:p w:rsidR="006E025E" w:rsidP="00123366" w:rsidRDefault="006E025E" w14:paraId="5BA0FF07" w14:textId="77777777"/>
          <w:p w:rsidR="006E025E" w:rsidP="00123366" w:rsidRDefault="006E025E" w14:paraId="4A648629" w14:textId="77777777"/>
          <w:p w:rsidR="006E025E" w:rsidP="00123366" w:rsidRDefault="006E025E" w14:paraId="0D7BC2D7" w14:textId="77777777"/>
          <w:p w:rsidR="006E025E" w:rsidP="00123366" w:rsidRDefault="006E025E" w14:paraId="5FEE73D1" w14:textId="77777777"/>
          <w:p w:rsidR="006E025E" w:rsidP="00123366" w:rsidRDefault="006E025E" w14:paraId="59DDFE3A" w14:textId="77777777"/>
          <w:p w:rsidR="006E025E" w:rsidP="00123366" w:rsidRDefault="006E025E" w14:paraId="346EE717" w14:textId="77777777"/>
          <w:p w:rsidR="006E025E" w:rsidP="00123366" w:rsidRDefault="006E025E" w14:paraId="1DA4260A" w14:textId="77777777"/>
          <w:p w:rsidR="006E025E" w:rsidP="00123366" w:rsidRDefault="006E025E" w14:paraId="3D540874" w14:textId="77777777"/>
        </w:tc>
        <w:tc>
          <w:tcPr>
            <w:tcW w:w="4508" w:type="dxa"/>
          </w:tcPr>
          <w:p w:rsidR="006E025E" w:rsidP="00123366" w:rsidRDefault="006E025E" w14:paraId="5BD5142B" w14:textId="77777777"/>
        </w:tc>
      </w:tr>
      <w:tr w:rsidR="00A225EC" w:rsidTr="00123366" w14:paraId="654D228B" w14:textId="77777777">
        <w:tc>
          <w:tcPr>
            <w:tcW w:w="4508" w:type="dxa"/>
          </w:tcPr>
          <w:p w:rsidR="00A225EC" w:rsidP="00123366" w:rsidRDefault="00A225EC" w14:paraId="4EF162D3" w14:textId="15EB058A">
            <w:r>
              <w:t>Anything else you would like to add</w:t>
            </w:r>
          </w:p>
        </w:tc>
        <w:tc>
          <w:tcPr>
            <w:tcW w:w="4508" w:type="dxa"/>
          </w:tcPr>
          <w:p w:rsidR="00A225EC" w:rsidP="00123366" w:rsidRDefault="00A225EC" w14:paraId="1D692214" w14:textId="77777777"/>
        </w:tc>
      </w:tr>
      <w:tr w:rsidR="00A225EC" w:rsidTr="00123366" w14:paraId="6CA07DC4" w14:textId="77777777">
        <w:tc>
          <w:tcPr>
            <w:tcW w:w="4508" w:type="dxa"/>
          </w:tcPr>
          <w:p w:rsidR="00A225EC" w:rsidP="00123366" w:rsidRDefault="00601EE7" w14:paraId="6F66AA7A" w14:textId="2B146199">
            <w:r>
              <w:t>Nomin</w:t>
            </w:r>
            <w:r w:rsidR="00C0370B">
              <w:t>ator</w:t>
            </w:r>
            <w:r>
              <w:t xml:space="preserve"> Contact Details </w:t>
            </w:r>
            <w:r w:rsidR="00A62C9B">
              <w:t>(</w:t>
            </w:r>
            <w:r>
              <w:t xml:space="preserve">if </w:t>
            </w:r>
            <w:r w:rsidR="00A62C9B">
              <w:t>different</w:t>
            </w:r>
            <w:r>
              <w:t xml:space="preserve"> to </w:t>
            </w:r>
            <w:r w:rsidR="00A62C9B">
              <w:t>nominee)</w:t>
            </w:r>
          </w:p>
          <w:p w:rsidR="00A62C9B" w:rsidP="00123366" w:rsidRDefault="00A62C9B" w14:paraId="6D8D73C1" w14:textId="50FFB8F1">
            <w:r>
              <w:t>Please include name, Company name, contact number and email</w:t>
            </w:r>
          </w:p>
        </w:tc>
        <w:tc>
          <w:tcPr>
            <w:tcW w:w="4508" w:type="dxa"/>
          </w:tcPr>
          <w:p w:rsidR="00A225EC" w:rsidP="00123366" w:rsidRDefault="00A225EC" w14:paraId="669E93FF" w14:textId="77777777"/>
        </w:tc>
      </w:tr>
      <w:tr w:rsidR="006E025E" w:rsidTr="00123366" w14:paraId="7EAF73C6" w14:textId="77777777">
        <w:tc>
          <w:tcPr>
            <w:tcW w:w="4508" w:type="dxa"/>
          </w:tcPr>
          <w:p w:rsidR="006E025E" w:rsidP="00123366" w:rsidRDefault="006E025E" w14:paraId="1D105048" w14:textId="77777777">
            <w:r w:rsidRPr="008E4834">
              <w:t>Supporting Documents attached:</w:t>
            </w:r>
          </w:p>
        </w:tc>
        <w:tc>
          <w:tcPr>
            <w:tcW w:w="4508" w:type="dxa"/>
          </w:tcPr>
          <w:p w:rsidR="006E025E" w:rsidP="00123366" w:rsidRDefault="006E025E" w14:paraId="15E49EDE" w14:textId="77777777">
            <w:r w:rsidRPr="008E4834">
              <w:t>Yes/No</w:t>
            </w:r>
          </w:p>
        </w:tc>
      </w:tr>
    </w:tbl>
    <w:p w:rsidRPr="00B43C77" w:rsidR="00B43C77" w:rsidP="003564B1" w:rsidRDefault="00B43C77" w14:paraId="332ABFB5" w14:textId="65B3CCB3">
      <w:pPr>
        <w:tabs>
          <w:tab w:val="left" w:pos="1960"/>
        </w:tabs>
      </w:pPr>
    </w:p>
    <w:sectPr w:rsidRPr="00B43C77" w:rsidR="00B43C77" w:rsidSect="000A656A">
      <w:pgSz w:w="11906" w:h="16838" w:orient="portrait"/>
      <w:pgMar w:top="0" w:right="1440" w:bottom="142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F60F8F" w:rsidP="00B43C77" w:rsidRDefault="00F60F8F" w14:paraId="39BA751B" w14:textId="77777777">
      <w:pPr>
        <w:spacing w:after="0" w:line="240" w:lineRule="auto"/>
      </w:pPr>
      <w:r>
        <w:separator/>
      </w:r>
    </w:p>
  </w:endnote>
  <w:endnote w:type="continuationSeparator" w:id="0">
    <w:p w:rsidR="00F60F8F" w:rsidP="00B43C77" w:rsidRDefault="00F60F8F" w14:paraId="37B4CF7F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F60F8F" w:rsidP="00B43C77" w:rsidRDefault="00F60F8F" w14:paraId="11FBBE36" w14:textId="77777777">
      <w:pPr>
        <w:spacing w:after="0" w:line="240" w:lineRule="auto"/>
      </w:pPr>
      <w:r>
        <w:separator/>
      </w:r>
    </w:p>
  </w:footnote>
  <w:footnote w:type="continuationSeparator" w:id="0">
    <w:p w:rsidR="00F60F8F" w:rsidP="00B43C77" w:rsidRDefault="00F60F8F" w14:paraId="470F9077" w14:textId="7777777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xMLcwNjAxNDWxMDVR0lEKTi0uzszPAykwqQUAH+vpmiwAAAA="/>
  </w:docVars>
  <w:rsids>
    <w:rsidRoot w:val="00FF734F"/>
    <w:rsid w:val="00047609"/>
    <w:rsid w:val="00053090"/>
    <w:rsid w:val="00075EBC"/>
    <w:rsid w:val="00083468"/>
    <w:rsid w:val="00091861"/>
    <w:rsid w:val="000951AF"/>
    <w:rsid w:val="00095426"/>
    <w:rsid w:val="000A1EEB"/>
    <w:rsid w:val="000A656A"/>
    <w:rsid w:val="000C78BF"/>
    <w:rsid w:val="001462F8"/>
    <w:rsid w:val="00171003"/>
    <w:rsid w:val="001D4A33"/>
    <w:rsid w:val="001E6D0B"/>
    <w:rsid w:val="00202FEC"/>
    <w:rsid w:val="002119CD"/>
    <w:rsid w:val="00225208"/>
    <w:rsid w:val="00292D1A"/>
    <w:rsid w:val="002F07CC"/>
    <w:rsid w:val="00320BC2"/>
    <w:rsid w:val="0032315E"/>
    <w:rsid w:val="00346818"/>
    <w:rsid w:val="00353F71"/>
    <w:rsid w:val="003564B1"/>
    <w:rsid w:val="003E1325"/>
    <w:rsid w:val="00407CAA"/>
    <w:rsid w:val="00453284"/>
    <w:rsid w:val="004906AF"/>
    <w:rsid w:val="004B6B35"/>
    <w:rsid w:val="005134F4"/>
    <w:rsid w:val="005168A6"/>
    <w:rsid w:val="00561608"/>
    <w:rsid w:val="005770A6"/>
    <w:rsid w:val="005C4DCB"/>
    <w:rsid w:val="005F1D34"/>
    <w:rsid w:val="00601EE7"/>
    <w:rsid w:val="00651FA0"/>
    <w:rsid w:val="00687709"/>
    <w:rsid w:val="006934BA"/>
    <w:rsid w:val="006B0ECE"/>
    <w:rsid w:val="006E025E"/>
    <w:rsid w:val="006E06C2"/>
    <w:rsid w:val="006E3B1B"/>
    <w:rsid w:val="00706C93"/>
    <w:rsid w:val="00750A7F"/>
    <w:rsid w:val="007672EB"/>
    <w:rsid w:val="00771401"/>
    <w:rsid w:val="007B01ED"/>
    <w:rsid w:val="00820714"/>
    <w:rsid w:val="0082088B"/>
    <w:rsid w:val="0082466C"/>
    <w:rsid w:val="00844351"/>
    <w:rsid w:val="00860545"/>
    <w:rsid w:val="00861BBD"/>
    <w:rsid w:val="0086503A"/>
    <w:rsid w:val="008878A5"/>
    <w:rsid w:val="008927BA"/>
    <w:rsid w:val="008C6EA7"/>
    <w:rsid w:val="008E4834"/>
    <w:rsid w:val="0092044D"/>
    <w:rsid w:val="009335BE"/>
    <w:rsid w:val="0095752F"/>
    <w:rsid w:val="009C54FA"/>
    <w:rsid w:val="009C686B"/>
    <w:rsid w:val="00A16DD3"/>
    <w:rsid w:val="00A225EC"/>
    <w:rsid w:val="00A25C8B"/>
    <w:rsid w:val="00A62C9B"/>
    <w:rsid w:val="00AB0CE5"/>
    <w:rsid w:val="00AD70B9"/>
    <w:rsid w:val="00AF6214"/>
    <w:rsid w:val="00B02CA8"/>
    <w:rsid w:val="00B052EC"/>
    <w:rsid w:val="00B407A7"/>
    <w:rsid w:val="00B43C77"/>
    <w:rsid w:val="00B448C2"/>
    <w:rsid w:val="00BB5D4A"/>
    <w:rsid w:val="00BC37E6"/>
    <w:rsid w:val="00BF1D3E"/>
    <w:rsid w:val="00BF56B7"/>
    <w:rsid w:val="00C0370B"/>
    <w:rsid w:val="00C352D9"/>
    <w:rsid w:val="00C42F64"/>
    <w:rsid w:val="00C81AE5"/>
    <w:rsid w:val="00C92EFC"/>
    <w:rsid w:val="00C93FFD"/>
    <w:rsid w:val="00CB4C4D"/>
    <w:rsid w:val="00CC60E5"/>
    <w:rsid w:val="00CE56EE"/>
    <w:rsid w:val="00CF0DDF"/>
    <w:rsid w:val="00CF3594"/>
    <w:rsid w:val="00D45E7F"/>
    <w:rsid w:val="00D46DC1"/>
    <w:rsid w:val="00DD0D99"/>
    <w:rsid w:val="00DD4A84"/>
    <w:rsid w:val="00E148BF"/>
    <w:rsid w:val="00E70143"/>
    <w:rsid w:val="00EA5604"/>
    <w:rsid w:val="00EC2D09"/>
    <w:rsid w:val="00EE79F7"/>
    <w:rsid w:val="00F3238D"/>
    <w:rsid w:val="00F36204"/>
    <w:rsid w:val="00F60F8F"/>
    <w:rsid w:val="00F613B3"/>
    <w:rsid w:val="00F75291"/>
    <w:rsid w:val="00FD36D4"/>
    <w:rsid w:val="00FE547B"/>
    <w:rsid w:val="00FE73F1"/>
    <w:rsid w:val="00FF734F"/>
    <w:rsid w:val="188176FF"/>
    <w:rsid w:val="244B907C"/>
    <w:rsid w:val="265895A7"/>
    <w:rsid w:val="31E91082"/>
    <w:rsid w:val="41FFEAF8"/>
    <w:rsid w:val="461928DC"/>
    <w:rsid w:val="472FF1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7D9E1C3"/>
  <w15:chartTrackingRefBased/>
  <w15:docId w15:val="{D559C914-8BAD-425C-8FC7-202DC930BD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hAnsiTheme="minorHAnsi" w:eastAsia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F734F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NoSpacing">
    <w:name w:val="No Spacing"/>
    <w:uiPriority w:val="1"/>
    <w:qFormat/>
    <w:rsid w:val="00771401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B43C77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B43C77"/>
  </w:style>
  <w:style w:type="paragraph" w:styleId="Footer">
    <w:name w:val="footer"/>
    <w:basedOn w:val="Normal"/>
    <w:link w:val="FooterChar"/>
    <w:uiPriority w:val="99"/>
    <w:unhideWhenUsed/>
    <w:rsid w:val="00B43C77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B43C77"/>
  </w:style>
  <w:style w:type="paragraph" w:styleId="Revision">
    <w:name w:val="Revision"/>
    <w:hidden/>
    <w:uiPriority w:val="99"/>
    <w:semiHidden/>
    <w:rsid w:val="00EE79F7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861BBD"/>
    <w:rPr>
      <w:b/>
      <w:bCs/>
    </w:rPr>
  </w:style>
  <w:style w:type="paragraph" w:styleId="NormalWeb">
    <w:name w:val="Normal (Web)"/>
    <w:basedOn w:val="Normal"/>
    <w:uiPriority w:val="99"/>
    <w:unhideWhenUsed/>
    <w:rsid w:val="00B02CA8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kern w:val="0"/>
      <w:sz w:val="24"/>
      <w:szCs w:val="24"/>
      <w:lang w:eastAsia="en-GB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9324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07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79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theme" Target="theme/theme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ntTable" Target="fontTable.xml" Id="rId11" /><Relationship Type="http://schemas.openxmlformats.org/officeDocument/2006/relationships/styles" Target="styles.xml" Id="rId5" /><Relationship Type="http://schemas.openxmlformats.org/officeDocument/2006/relationships/customXml" Target="../customXml/item4.xml" Id="rId4" /><Relationship Type="http://schemas.openxmlformats.org/officeDocument/2006/relationships/endnotes" Target="endnotes.xml" Id="rId9" /><Relationship Type="http://schemas.openxmlformats.org/officeDocument/2006/relationships/image" Target="/media/image.jpg" Id="rId171580835" 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6684C785CE88B4083085454A0776AC0" ma:contentTypeVersion="18" ma:contentTypeDescription="Create a new document." ma:contentTypeScope="" ma:versionID="47b8082263559b66241039ee7694c97c">
  <xsd:schema xmlns:xsd="http://www.w3.org/2001/XMLSchema" xmlns:xs="http://www.w3.org/2001/XMLSchema" xmlns:p="http://schemas.microsoft.com/office/2006/metadata/properties" xmlns:ns1="http://schemas.microsoft.com/sharepoint/v3" xmlns:ns2="fe03a4b6-544a-4339-9380-f1a2c5dd769b" xmlns:ns3="096302b8-f80c-4690-b37e-efea0893b74b" targetNamespace="http://schemas.microsoft.com/office/2006/metadata/properties" ma:root="true" ma:fieldsID="1e65e8f66e491b2794aa0f25247232ad" ns1:_="" ns2:_="" ns3:_="">
    <xsd:import namespace="http://schemas.microsoft.com/sharepoint/v3"/>
    <xsd:import namespace="fe03a4b6-544a-4339-9380-f1a2c5dd769b"/>
    <xsd:import namespace="096302b8-f80c-4690-b37e-efea0893b74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03a4b6-544a-4339-9380-f1a2c5dd76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1a1b4d19-7b90-4e2b-b047-71fc15d2d9d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5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6302b8-f80c-4690-b37e-efea0893b74b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436ab09c-a01e-4522-8530-f8ce3e719888}" ma:internalName="TaxCatchAll" ma:showField="CatchAllData" ma:web="096302b8-f80c-4690-b37e-efea0893b74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e03a4b6-544a-4339-9380-f1a2c5dd769b">
      <Terms xmlns="http://schemas.microsoft.com/office/infopath/2007/PartnerControls"/>
    </lcf76f155ced4ddcb4097134ff3c332f>
    <TaxCatchAll xmlns="096302b8-f80c-4690-b37e-efea0893b74b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D07E988-1830-4E96-B37E-86ED9870F801}"/>
</file>

<file path=customXml/itemProps2.xml><?xml version="1.0" encoding="utf-8"?>
<ds:datastoreItem xmlns:ds="http://schemas.openxmlformats.org/officeDocument/2006/customXml" ds:itemID="{9FBD1441-80EC-449B-9A83-2C8F90C79B85}">
  <ds:schemaRefs>
    <ds:schemaRef ds:uri="http://schemas.microsoft.com/office/2006/metadata/properties"/>
    <ds:schemaRef ds:uri="http://schemas.microsoft.com/office/infopath/2007/PartnerControls"/>
    <ds:schemaRef ds:uri="fe03a4b6-544a-4339-9380-f1a2c5dd769b"/>
    <ds:schemaRef ds:uri="096302b8-f80c-4690-b37e-efea0893b74b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BDDD847D-FC5F-4B1E-9357-50FE4A1EFF8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2209F8C-CE49-4644-AC7E-BBD539107FF9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HP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Gabriella Feld</dc:creator>
  <keywords/>
  <dc:description/>
  <lastModifiedBy>Hugh Cafferky</lastModifiedBy>
  <revision>18</revision>
  <dcterms:created xsi:type="dcterms:W3CDTF">2023-09-28T11:02:00.0000000Z</dcterms:created>
  <dcterms:modified xsi:type="dcterms:W3CDTF">2025-12-02T12:30:19.3661578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6684C785CE88B4083085454A0776AC0</vt:lpwstr>
  </property>
  <property fmtid="{D5CDD505-2E9C-101B-9397-08002B2CF9AE}" pid="3" name="MediaServiceImageTags">
    <vt:lpwstr/>
  </property>
  <property fmtid="{D5CDD505-2E9C-101B-9397-08002B2CF9AE}" pid="4" name="GrammarlyDocumentId">
    <vt:lpwstr>28209b469839af2359b050656c8874ce71de656ca5b57f0afc2e57f0bcae7aca</vt:lpwstr>
  </property>
</Properties>
</file>